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8841A" w14:textId="77777777" w:rsidR="00C2367E" w:rsidRPr="005031AA" w:rsidRDefault="00C2367E" w:rsidP="00C2367E">
      <w:pPr>
        <w:pStyle w:val="els-title"/>
        <w:numPr>
          <w:ilvl w:val="0"/>
          <w:numId w:val="0"/>
        </w:numPr>
        <w:rPr>
          <w:sz w:val="28"/>
        </w:rPr>
      </w:pPr>
      <w:r>
        <w:rPr>
          <w:sz w:val="28"/>
        </w:rPr>
        <w:t>Highlights</w:t>
      </w:r>
    </w:p>
    <w:p w14:paraId="22C09DEF" w14:textId="6B5104BE" w:rsidR="00C2367E" w:rsidRDefault="00DC7451" w:rsidP="00C2367E">
      <w:pPr>
        <w:pStyle w:val="Els-body"/>
        <w:numPr>
          <w:ilvl w:val="0"/>
          <w:numId w:val="2"/>
        </w:numPr>
        <w:rPr>
          <w:sz w:val="34"/>
          <w:lang w:eastAsia="en-US"/>
        </w:rPr>
      </w:pPr>
      <w:r>
        <w:rPr>
          <w:sz w:val="34"/>
        </w:rPr>
        <w:t>M</w:t>
      </w:r>
      <w:r>
        <w:rPr>
          <w:rFonts w:hint="eastAsia"/>
          <w:sz w:val="34"/>
        </w:rPr>
        <w:t>odeling</w:t>
      </w:r>
      <w:r w:rsidR="00D9762F">
        <w:rPr>
          <w:sz w:val="34"/>
          <w:lang w:eastAsia="en-US"/>
        </w:rPr>
        <w:t xml:space="preserve"> Daily </w:t>
      </w:r>
      <w:r w:rsidR="007D3326">
        <w:rPr>
          <w:sz w:val="34"/>
          <w:lang w:eastAsia="en-US"/>
        </w:rPr>
        <w:t>Mobility and Trip Purpose</w:t>
      </w:r>
      <w:r w:rsidR="00D9762F">
        <w:rPr>
          <w:sz w:val="34"/>
          <w:lang w:eastAsia="en-US"/>
        </w:rPr>
        <w:t xml:space="preserve"> Choice</w:t>
      </w:r>
      <w:r w:rsidR="007D3326">
        <w:rPr>
          <w:sz w:val="34"/>
          <w:lang w:eastAsia="en-US"/>
        </w:rPr>
        <w:t>s</w:t>
      </w:r>
      <w:r w:rsidR="00D9762F">
        <w:rPr>
          <w:sz w:val="34"/>
          <w:lang w:eastAsia="en-US"/>
        </w:rPr>
        <w:t xml:space="preserve"> in an Activity-based Framework</w:t>
      </w:r>
    </w:p>
    <w:p w14:paraId="52778E0C" w14:textId="39D3A7C3" w:rsidR="00C2367E" w:rsidRDefault="009F4470" w:rsidP="00C2367E">
      <w:pPr>
        <w:pStyle w:val="Els-body"/>
        <w:numPr>
          <w:ilvl w:val="0"/>
          <w:numId w:val="2"/>
        </w:numPr>
        <w:rPr>
          <w:sz w:val="34"/>
          <w:lang w:eastAsia="en-US"/>
        </w:rPr>
      </w:pPr>
      <w:r>
        <w:rPr>
          <w:sz w:val="34"/>
          <w:lang w:eastAsia="en-US"/>
        </w:rPr>
        <w:t>Inte</w:t>
      </w:r>
      <w:r w:rsidR="00D256C4">
        <w:rPr>
          <w:sz w:val="34"/>
          <w:lang w:eastAsia="en-US"/>
        </w:rPr>
        <w:t>r</w:t>
      </w:r>
      <w:r>
        <w:rPr>
          <w:sz w:val="34"/>
          <w:lang w:eastAsia="en-US"/>
        </w:rPr>
        <w:t xml:space="preserve">pretations of </w:t>
      </w:r>
      <w:r w:rsidR="001C0180">
        <w:rPr>
          <w:sz w:val="34"/>
          <w:lang w:eastAsia="en-US"/>
        </w:rPr>
        <w:t>Behavioral Choice</w:t>
      </w:r>
      <w:r w:rsidR="000F20AF">
        <w:rPr>
          <w:sz w:val="34"/>
          <w:lang w:eastAsia="en-US"/>
        </w:rPr>
        <w:t>s</w:t>
      </w:r>
      <w:r w:rsidR="00D62021">
        <w:rPr>
          <w:sz w:val="34"/>
          <w:lang w:eastAsia="en-US"/>
        </w:rPr>
        <w:t xml:space="preserve"> </w:t>
      </w:r>
      <w:r w:rsidR="00A27C15">
        <w:rPr>
          <w:sz w:val="34"/>
          <w:lang w:eastAsia="en-US"/>
        </w:rPr>
        <w:t>on</w:t>
      </w:r>
      <w:r w:rsidR="00D62021">
        <w:rPr>
          <w:sz w:val="34"/>
          <w:lang w:eastAsia="en-US"/>
        </w:rPr>
        <w:t xml:space="preserve"> Activity Budgets</w:t>
      </w:r>
      <w:r w:rsidR="001C0180">
        <w:rPr>
          <w:sz w:val="34"/>
          <w:lang w:eastAsia="en-US"/>
        </w:rPr>
        <w:t xml:space="preserve"> </w:t>
      </w:r>
      <w:r>
        <w:rPr>
          <w:sz w:val="34"/>
          <w:lang w:eastAsia="en-US"/>
        </w:rPr>
        <w:t xml:space="preserve">considering </w:t>
      </w:r>
      <w:r w:rsidR="00FD6080">
        <w:rPr>
          <w:sz w:val="34"/>
          <w:lang w:eastAsia="en-US"/>
        </w:rPr>
        <w:t xml:space="preserve">Spatiotemporal </w:t>
      </w:r>
      <w:r w:rsidR="001C0180">
        <w:rPr>
          <w:sz w:val="34"/>
          <w:lang w:eastAsia="en-US"/>
        </w:rPr>
        <w:t>Constraints</w:t>
      </w:r>
      <w:r w:rsidR="00BE496D">
        <w:rPr>
          <w:sz w:val="34"/>
          <w:lang w:eastAsia="en-US"/>
        </w:rPr>
        <w:t>, using National Household Travel Survey Data</w:t>
      </w:r>
    </w:p>
    <w:p w14:paraId="56A1C9A7" w14:textId="3CAA6E74" w:rsidR="00A85C4B" w:rsidRPr="002306B4" w:rsidRDefault="00977E56" w:rsidP="00C2367E">
      <w:pPr>
        <w:pStyle w:val="Els-body"/>
        <w:numPr>
          <w:ilvl w:val="0"/>
          <w:numId w:val="2"/>
        </w:numPr>
        <w:rPr>
          <w:sz w:val="34"/>
          <w:lang w:eastAsia="en-US"/>
        </w:rPr>
      </w:pPr>
      <w:r>
        <w:rPr>
          <w:sz w:val="34"/>
          <w:lang w:eastAsia="en-US"/>
        </w:rPr>
        <w:t>C</w:t>
      </w:r>
      <w:r w:rsidR="00C81B57" w:rsidRPr="00C81B57">
        <w:rPr>
          <w:sz w:val="34"/>
          <w:lang w:eastAsia="en-US"/>
        </w:rPr>
        <w:t>ompar</w:t>
      </w:r>
      <w:r>
        <w:rPr>
          <w:sz w:val="34"/>
          <w:lang w:eastAsia="en-US"/>
        </w:rPr>
        <w:t>ing</w:t>
      </w:r>
      <w:r w:rsidR="00C81B57" w:rsidRPr="00C81B57">
        <w:rPr>
          <w:sz w:val="34"/>
          <w:lang w:eastAsia="en-US"/>
        </w:rPr>
        <w:t xml:space="preserve"> the </w:t>
      </w:r>
      <w:r w:rsidR="009E5D42">
        <w:rPr>
          <w:sz w:val="34"/>
          <w:lang w:eastAsia="en-US"/>
        </w:rPr>
        <w:t xml:space="preserve">Behavioral </w:t>
      </w:r>
      <w:r>
        <w:rPr>
          <w:sz w:val="34"/>
          <w:lang w:eastAsia="en-US"/>
        </w:rPr>
        <w:t>D</w:t>
      </w:r>
      <w:r w:rsidR="00C81B57" w:rsidRPr="00C81B57">
        <w:rPr>
          <w:sz w:val="34"/>
          <w:lang w:eastAsia="en-US"/>
        </w:rPr>
        <w:t xml:space="preserve">ifferences </w:t>
      </w:r>
      <w:r>
        <w:rPr>
          <w:sz w:val="34"/>
          <w:lang w:eastAsia="en-US"/>
        </w:rPr>
        <w:t>F</w:t>
      </w:r>
      <w:r w:rsidR="00C81B57" w:rsidRPr="00C81B57">
        <w:rPr>
          <w:sz w:val="34"/>
          <w:lang w:eastAsia="en-US"/>
        </w:rPr>
        <w:t xml:space="preserve">ocused on the </w:t>
      </w:r>
      <w:r>
        <w:rPr>
          <w:sz w:val="34"/>
          <w:lang w:eastAsia="en-US"/>
        </w:rPr>
        <w:t>T</w:t>
      </w:r>
      <w:r w:rsidR="00C81B57" w:rsidRPr="00C81B57">
        <w:rPr>
          <w:sz w:val="34"/>
          <w:lang w:eastAsia="en-US"/>
        </w:rPr>
        <w:t xml:space="preserve">ravel </w:t>
      </w:r>
      <w:r>
        <w:rPr>
          <w:sz w:val="34"/>
          <w:lang w:eastAsia="en-US"/>
        </w:rPr>
        <w:t>P</w:t>
      </w:r>
      <w:r w:rsidR="00C81B57" w:rsidRPr="00C81B57">
        <w:rPr>
          <w:sz w:val="34"/>
          <w:lang w:eastAsia="en-US"/>
        </w:rPr>
        <w:t xml:space="preserve">atterns </w:t>
      </w:r>
      <w:r w:rsidR="007457D8">
        <w:rPr>
          <w:rFonts w:hint="eastAsia"/>
          <w:sz w:val="34"/>
        </w:rPr>
        <w:t xml:space="preserve">using Econometric </w:t>
      </w:r>
      <w:r w:rsidR="00743B17">
        <w:rPr>
          <w:sz w:val="34"/>
        </w:rPr>
        <w:t>B</w:t>
      </w:r>
      <w:r w:rsidR="00743B17">
        <w:rPr>
          <w:rFonts w:hint="eastAsia"/>
          <w:sz w:val="34"/>
        </w:rPr>
        <w:t xml:space="preserve">ehavioral </w:t>
      </w:r>
      <w:r w:rsidR="00743B17">
        <w:rPr>
          <w:sz w:val="34"/>
        </w:rPr>
        <w:t>Model</w:t>
      </w:r>
    </w:p>
    <w:p w14:paraId="15377A3E" w14:textId="0B40F92D" w:rsidR="00D9762F" w:rsidRPr="002760A2" w:rsidRDefault="001F5630" w:rsidP="002760A2">
      <w:pPr>
        <w:pStyle w:val="Els-body"/>
        <w:numPr>
          <w:ilvl w:val="0"/>
          <w:numId w:val="2"/>
        </w:numPr>
        <w:rPr>
          <w:sz w:val="34"/>
          <w:lang w:eastAsia="en-US"/>
        </w:rPr>
      </w:pPr>
      <w:r>
        <w:rPr>
          <w:sz w:val="34"/>
          <w:lang w:eastAsia="en-US"/>
        </w:rPr>
        <w:t xml:space="preserve">Policy Implications for the Development of </w:t>
      </w:r>
      <w:r w:rsidR="003B42EE">
        <w:rPr>
          <w:sz w:val="34"/>
          <w:lang w:eastAsia="en-US"/>
        </w:rPr>
        <w:t>S</w:t>
      </w:r>
      <w:r>
        <w:rPr>
          <w:sz w:val="34"/>
          <w:lang w:eastAsia="en-US"/>
        </w:rPr>
        <w:t>usta</w:t>
      </w:r>
      <w:r w:rsidR="003B42EE">
        <w:rPr>
          <w:sz w:val="34"/>
          <w:lang w:eastAsia="en-US"/>
        </w:rPr>
        <w:t>inable Cities</w:t>
      </w:r>
    </w:p>
    <w:p w14:paraId="0C594823" w14:textId="77777777" w:rsidR="006A3221" w:rsidRPr="00C2367E" w:rsidRDefault="006A3221" w:rsidP="00C2367E"/>
    <w:sectPr w:rsidR="006A3221" w:rsidRPr="00C2367E"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83F5B" w14:textId="77777777" w:rsidR="00F60FF1" w:rsidRDefault="00F60FF1" w:rsidP="003A70B4">
      <w:pPr>
        <w:spacing w:after="0" w:line="240" w:lineRule="auto"/>
      </w:pPr>
      <w:r>
        <w:separator/>
      </w:r>
    </w:p>
  </w:endnote>
  <w:endnote w:type="continuationSeparator" w:id="0">
    <w:p w14:paraId="16EF84C9" w14:textId="77777777" w:rsidR="00F60FF1" w:rsidRDefault="00F60FF1" w:rsidP="003A70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664DC" w14:textId="77777777" w:rsidR="00F60FF1" w:rsidRDefault="00F60FF1" w:rsidP="003A70B4">
      <w:pPr>
        <w:spacing w:after="0" w:line="240" w:lineRule="auto"/>
      </w:pPr>
      <w:r>
        <w:separator/>
      </w:r>
    </w:p>
  </w:footnote>
  <w:footnote w:type="continuationSeparator" w:id="0">
    <w:p w14:paraId="2DA8F098" w14:textId="77777777" w:rsidR="00F60FF1" w:rsidRDefault="00F60FF1" w:rsidP="003A70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205803"/>
    <w:multiLevelType w:val="multilevel"/>
    <w:tmpl w:val="185030D0"/>
    <w:lvl w:ilvl="0">
      <w:start w:val="1"/>
      <w:numFmt w:val="decimal"/>
      <w:pStyle w:val="Els-1storder-head"/>
      <w:suff w:val="space"/>
      <w:lvlText w:val="%1."/>
      <w:lvlJc w:val="left"/>
      <w:pPr>
        <w:ind w:left="708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1417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" w15:restartNumberingAfterBreak="0">
    <w:nsid w:val="5B773EC7"/>
    <w:multiLevelType w:val="hybridMultilevel"/>
    <w:tmpl w:val="3E22EEAC"/>
    <w:lvl w:ilvl="0" w:tplc="04090001">
      <w:start w:val="1"/>
      <w:numFmt w:val="bullet"/>
      <w:lvlText w:val=""/>
      <w:lvlJc w:val="left"/>
      <w:pPr>
        <w:ind w:left="9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3NjE3MTIysjS0NDVX0lEKTi0uzszPAykwqwUA7ZNayywAAAA="/>
  </w:docVars>
  <w:rsids>
    <w:rsidRoot w:val="00F70AFD"/>
    <w:rsid w:val="000F20AF"/>
    <w:rsid w:val="001C0180"/>
    <w:rsid w:val="001E174B"/>
    <w:rsid w:val="001F5630"/>
    <w:rsid w:val="002760A2"/>
    <w:rsid w:val="00312945"/>
    <w:rsid w:val="003A70B4"/>
    <w:rsid w:val="003B42EE"/>
    <w:rsid w:val="006A3221"/>
    <w:rsid w:val="006A6528"/>
    <w:rsid w:val="00743B17"/>
    <w:rsid w:val="007457D8"/>
    <w:rsid w:val="007D3326"/>
    <w:rsid w:val="007F5EC6"/>
    <w:rsid w:val="00977E56"/>
    <w:rsid w:val="009C313C"/>
    <w:rsid w:val="009C4CEA"/>
    <w:rsid w:val="009E5D42"/>
    <w:rsid w:val="009F4470"/>
    <w:rsid w:val="00A27C15"/>
    <w:rsid w:val="00A85C4B"/>
    <w:rsid w:val="00BE496D"/>
    <w:rsid w:val="00C2367E"/>
    <w:rsid w:val="00C81B57"/>
    <w:rsid w:val="00CF743A"/>
    <w:rsid w:val="00D256C4"/>
    <w:rsid w:val="00D62021"/>
    <w:rsid w:val="00D9762F"/>
    <w:rsid w:val="00DC7451"/>
    <w:rsid w:val="00E42308"/>
    <w:rsid w:val="00F60FF1"/>
    <w:rsid w:val="00F70AFD"/>
    <w:rsid w:val="00FB65B4"/>
    <w:rsid w:val="00FD6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10F094"/>
  <w15:chartTrackingRefBased/>
  <w15:docId w15:val="{E38C8E17-752E-4A37-8738-2528666C2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ls-body">
    <w:name w:val="Els-body"/>
    <w:basedOn w:val="a"/>
    <w:link w:val="Els-bodyChar"/>
    <w:autoRedefine/>
    <w:qFormat/>
    <w:rsid w:val="00F70AFD"/>
    <w:pPr>
      <w:spacing w:after="0" w:line="480" w:lineRule="auto"/>
      <w:ind w:firstLine="238"/>
      <w:jc w:val="both"/>
    </w:pPr>
    <w:rPr>
      <w:rFonts w:eastAsia="바탕체"/>
    </w:rPr>
  </w:style>
  <w:style w:type="character" w:customStyle="1" w:styleId="Els-bodyChar">
    <w:name w:val="Els-body Char"/>
    <w:basedOn w:val="a0"/>
    <w:link w:val="Els-body"/>
    <w:rsid w:val="00F70AFD"/>
    <w:rPr>
      <w:rFonts w:eastAsia="바탕체"/>
    </w:rPr>
  </w:style>
  <w:style w:type="character" w:styleId="a3">
    <w:name w:val="Hyperlink"/>
    <w:basedOn w:val="a0"/>
    <w:uiPriority w:val="99"/>
    <w:unhideWhenUsed/>
    <w:rsid w:val="00F70AFD"/>
    <w:rPr>
      <w:color w:val="0563C1" w:themeColor="hyperlink"/>
      <w:u w:val="single"/>
    </w:rPr>
  </w:style>
  <w:style w:type="paragraph" w:customStyle="1" w:styleId="Els-1storder-head">
    <w:name w:val="Els-1storder-head"/>
    <w:next w:val="a"/>
    <w:rsid w:val="00C2367E"/>
    <w:pPr>
      <w:keepNext/>
      <w:numPr>
        <w:numId w:val="1"/>
      </w:numPr>
      <w:suppressAutoHyphens/>
      <w:spacing w:before="240" w:after="240" w:line="240" w:lineRule="exact"/>
      <w:ind w:left="0"/>
    </w:pPr>
    <w:rPr>
      <w:rFonts w:eastAsia="바탕체"/>
      <w:b/>
      <w:lang w:eastAsia="en-US"/>
    </w:rPr>
  </w:style>
  <w:style w:type="paragraph" w:customStyle="1" w:styleId="Els-2ndorder-head">
    <w:name w:val="Els-2ndorder-head"/>
    <w:next w:val="a"/>
    <w:rsid w:val="00C2367E"/>
    <w:pPr>
      <w:keepNext/>
      <w:numPr>
        <w:ilvl w:val="1"/>
        <w:numId w:val="1"/>
      </w:numPr>
      <w:suppressAutoHyphens/>
      <w:spacing w:before="240" w:after="240" w:line="240" w:lineRule="exact"/>
    </w:pPr>
    <w:rPr>
      <w:rFonts w:eastAsia="바탕체"/>
      <w:i/>
      <w:lang w:eastAsia="en-US"/>
    </w:rPr>
  </w:style>
  <w:style w:type="paragraph" w:customStyle="1" w:styleId="Els-3rdorder-head">
    <w:name w:val="Els-3rdorder-head"/>
    <w:next w:val="a"/>
    <w:rsid w:val="00C2367E"/>
    <w:pPr>
      <w:keepNext/>
      <w:numPr>
        <w:ilvl w:val="2"/>
        <w:numId w:val="1"/>
      </w:numPr>
      <w:suppressAutoHyphens/>
      <w:spacing w:before="240" w:after="0" w:line="240" w:lineRule="exact"/>
    </w:pPr>
    <w:rPr>
      <w:rFonts w:eastAsia="바탕체"/>
      <w:i/>
      <w:lang w:eastAsia="en-US"/>
    </w:rPr>
  </w:style>
  <w:style w:type="paragraph" w:customStyle="1" w:styleId="Els-4thorder-head">
    <w:name w:val="Els-4thorder-head"/>
    <w:next w:val="a"/>
    <w:rsid w:val="00C2367E"/>
    <w:pPr>
      <w:keepNext/>
      <w:numPr>
        <w:ilvl w:val="3"/>
        <w:numId w:val="1"/>
      </w:numPr>
      <w:suppressAutoHyphens/>
      <w:spacing w:before="240" w:after="0" w:line="240" w:lineRule="exact"/>
    </w:pPr>
    <w:rPr>
      <w:rFonts w:eastAsia="바탕체"/>
      <w:i/>
      <w:lang w:eastAsia="en-US"/>
    </w:rPr>
  </w:style>
  <w:style w:type="paragraph" w:customStyle="1" w:styleId="els-title">
    <w:name w:val="els-title"/>
    <w:basedOn w:val="Els-1storder-head"/>
    <w:link w:val="els-titleChar"/>
    <w:qFormat/>
    <w:rsid w:val="00C2367E"/>
    <w:pPr>
      <w:spacing w:line="480" w:lineRule="auto"/>
      <w:ind w:left="708"/>
    </w:pPr>
    <w:rPr>
      <w:sz w:val="24"/>
    </w:rPr>
  </w:style>
  <w:style w:type="character" w:customStyle="1" w:styleId="els-titleChar">
    <w:name w:val="els-title Char"/>
    <w:basedOn w:val="a0"/>
    <w:link w:val="els-title"/>
    <w:rsid w:val="00C2367E"/>
    <w:rPr>
      <w:rFonts w:eastAsia="바탕체"/>
      <w:b/>
      <w:sz w:val="24"/>
      <w:lang w:eastAsia="en-US"/>
    </w:rPr>
  </w:style>
  <w:style w:type="paragraph" w:styleId="a4">
    <w:name w:val="header"/>
    <w:basedOn w:val="a"/>
    <w:link w:val="Char"/>
    <w:uiPriority w:val="99"/>
    <w:unhideWhenUsed/>
    <w:rsid w:val="003A70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4"/>
    <w:uiPriority w:val="99"/>
    <w:rsid w:val="003A70B4"/>
  </w:style>
  <w:style w:type="paragraph" w:styleId="a5">
    <w:name w:val="footer"/>
    <w:basedOn w:val="a"/>
    <w:link w:val="Char0"/>
    <w:uiPriority w:val="99"/>
    <w:unhideWhenUsed/>
    <w:rsid w:val="003A70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5"/>
    <w:uiPriority w:val="99"/>
    <w:rsid w:val="003A70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hyungcho</dc:creator>
  <cp:keywords/>
  <dc:description/>
  <cp:lastModifiedBy>ChoShin-Hyung</cp:lastModifiedBy>
  <cp:revision>25</cp:revision>
  <dcterms:created xsi:type="dcterms:W3CDTF">2021-07-01T02:42:00Z</dcterms:created>
  <dcterms:modified xsi:type="dcterms:W3CDTF">2023-10-26T05:27:00Z</dcterms:modified>
</cp:coreProperties>
</file>